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CA8E60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0DC4EDD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56E51969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2E0CB5D9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Attendance</w:t>
      </w:r>
    </w:p>
    <w:p w14:paraId="116B1FE4" w14:textId="569C2DC8" w:rsidR="359B5FDF" w:rsidRDefault="359B5FDF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2</w:t>
      </w:r>
      <w:r w:rsidR="161557BA" w:rsidRPr="59701D51">
        <w:rPr>
          <w:rFonts w:ascii="Georgia" w:eastAsia="Georgia" w:hAnsi="Georgia" w:cs="Georgia"/>
        </w:rPr>
        <w:t>4</w:t>
      </w:r>
      <w:r w:rsidRPr="59701D51">
        <w:rPr>
          <w:rFonts w:ascii="Georgia" w:eastAsia="Georgia" w:hAnsi="Georgia" w:cs="Georgia"/>
        </w:rPr>
        <w:t>/38</w:t>
      </w:r>
    </w:p>
    <w:p w14:paraId="38A92478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4BE8D2E1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  <w:b/>
          <w:bCs/>
        </w:rPr>
        <w:t>Open Forum for the Public</w:t>
      </w:r>
    </w:p>
    <w:p w14:paraId="15108151" w14:textId="6F6A8B66" w:rsidR="5B7A906E" w:rsidRDefault="5B7A906E" w:rsidP="59701D51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Mason Bindemann.3</w:t>
      </w:r>
    </w:p>
    <w:p w14:paraId="3DEEDFEC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101146F1" w14:textId="77777777" w:rsidR="00CF38D0" w:rsidRDefault="00CF38D0" w:rsidP="59701D51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  <w:i/>
          <w:iCs/>
        </w:rPr>
        <w:t xml:space="preserve">President </w:t>
      </w:r>
      <w:r w:rsidR="00256F54" w:rsidRPr="59701D51">
        <w:rPr>
          <w:rFonts w:ascii="Georgia" w:eastAsia="Georgia" w:hAnsi="Georgia" w:cs="Georgia"/>
          <w:i/>
          <w:iCs/>
        </w:rPr>
        <w:t>Jessica Asante-Tutu</w:t>
      </w:r>
      <w:r w:rsidRPr="59701D51">
        <w:rPr>
          <w:rFonts w:ascii="Georgia" w:eastAsia="Georgia" w:hAnsi="Georgia" w:cs="Georgia"/>
          <w:i/>
          <w:iCs/>
        </w:rPr>
        <w:t xml:space="preserve"> and Vice President </w:t>
      </w:r>
      <w:r w:rsidR="00256F54" w:rsidRPr="59701D51">
        <w:rPr>
          <w:rFonts w:ascii="Georgia" w:eastAsia="Georgia" w:hAnsi="Georgia" w:cs="Georgia"/>
          <w:i/>
          <w:iCs/>
        </w:rPr>
        <w:t xml:space="preserve">Kathrina Noma </w:t>
      </w:r>
    </w:p>
    <w:p w14:paraId="65CCF729" w14:textId="04407AC0" w:rsidR="5AE7CDFA" w:rsidRDefault="5AE7CDFA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Happy birthday to President Asante-Tutu</w:t>
      </w:r>
    </w:p>
    <w:p w14:paraId="34E27636" w14:textId="00DC9776" w:rsidR="5AE7CDFA" w:rsidRDefault="5AE7CDFA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Take care of yourselves during finals week </w:t>
      </w:r>
    </w:p>
    <w:p w14:paraId="581563C0" w14:textId="7DB660CF" w:rsidR="5AE7CDFA" w:rsidRDefault="5AE7CDFA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Senior Director of Issues is graduating this semester </w:t>
      </w:r>
    </w:p>
    <w:p w14:paraId="01DB35BD" w14:textId="77777777" w:rsidR="000442A7" w:rsidRDefault="000442A7" w:rsidP="000442A7">
      <w:pPr>
        <w:pStyle w:val="ListParagraph"/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</w:rPr>
      </w:pPr>
      <w:r w:rsidRPr="000442A7">
        <w:rPr>
          <w:rFonts w:ascii="Georgia" w:eastAsia="Georgia" w:hAnsi="Georgia" w:cs="Georgia"/>
          <w:b/>
          <w:bCs/>
          <w:i/>
          <w:iCs/>
        </w:rPr>
        <w:t>Updates</w:t>
      </w:r>
    </w:p>
    <w:p w14:paraId="51A95140" w14:textId="77777777" w:rsidR="000442A7" w:rsidRPr="000442A7" w:rsidRDefault="000442A7" w:rsidP="000442A7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</w:rPr>
      </w:pPr>
      <w:r w:rsidRPr="59701D51">
        <w:rPr>
          <w:rFonts w:ascii="Georgia" w:eastAsia="Georgia" w:hAnsi="Georgia" w:cs="Georgia"/>
        </w:rPr>
        <w:t xml:space="preserve">Speaker Terrell McCann </w:t>
      </w:r>
    </w:p>
    <w:p w14:paraId="0B58C71E" w14:textId="4B17E171" w:rsidR="4581A61D" w:rsidRDefault="4581A61D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Website is being updated </w:t>
      </w:r>
    </w:p>
    <w:p w14:paraId="76E085BA" w14:textId="0C1902BC" w:rsidR="4581A61D" w:rsidRDefault="4581A61D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Committees are being changed </w:t>
      </w:r>
    </w:p>
    <w:p w14:paraId="50EC8951" w14:textId="54E26487" w:rsidR="4581A61D" w:rsidRDefault="4581A61D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Get constituency event plans in by Friday </w:t>
      </w:r>
    </w:p>
    <w:p w14:paraId="5CD84251" w14:textId="38ECAEEE" w:rsidR="4581A61D" w:rsidRDefault="4581A61D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Have a great break </w:t>
      </w:r>
    </w:p>
    <w:p w14:paraId="47C44C91" w14:textId="425D2C82" w:rsidR="080553A0" w:rsidRDefault="080553A0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Chief Justice Matt Okocha </w:t>
      </w:r>
    </w:p>
    <w:p w14:paraId="2D07D839" w14:textId="30BDB05E" w:rsidR="080553A0" w:rsidRDefault="080553A0" w:rsidP="59701D51">
      <w:pPr>
        <w:pStyle w:val="ListParagraph"/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JP info sessions: Dec 18, Jan 13, Jan 15, and Jan 21</w:t>
      </w:r>
    </w:p>
    <w:p w14:paraId="090B9B57" w14:textId="25F71331" w:rsidR="080553A0" w:rsidRDefault="080553A0" w:rsidP="59701D51">
      <w:pPr>
        <w:pStyle w:val="ListParagraph"/>
        <w:numPr>
          <w:ilvl w:val="4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Zoom links will be on the website</w:t>
      </w:r>
    </w:p>
    <w:p w14:paraId="363ACB02" w14:textId="705A3648" w:rsidR="080553A0" w:rsidRDefault="080553A0" w:rsidP="59701D51">
      <w:pPr>
        <w:pStyle w:val="ListParagraph"/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Petitions can be collected beginning Jan 12 and are due Feb 6 </w:t>
      </w:r>
    </w:p>
    <w:p w14:paraId="3766C837" w14:textId="6276FAC3" w:rsidR="080553A0" w:rsidRDefault="080553A0" w:rsidP="59701D51">
      <w:pPr>
        <w:pStyle w:val="ListParagraph"/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Feb 13 informed of candidacy </w:t>
      </w:r>
    </w:p>
    <w:p w14:paraId="46949F5E" w14:textId="1475DCF5" w:rsidR="080553A0" w:rsidRDefault="080553A0" w:rsidP="59701D51">
      <w:pPr>
        <w:pStyle w:val="ListParagraph"/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lastRenderedPageBreak/>
        <w:t xml:space="preserve">March 9 voting begins </w:t>
      </w:r>
    </w:p>
    <w:p w14:paraId="6D11A361" w14:textId="1C60E40D" w:rsidR="080553A0" w:rsidRDefault="080553A0" w:rsidP="59701D51">
      <w:pPr>
        <w:pStyle w:val="ListParagraph"/>
        <w:numPr>
          <w:ilvl w:val="4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Dates will be updated on the website </w:t>
      </w:r>
    </w:p>
    <w:p w14:paraId="679EE9EE" w14:textId="77777777" w:rsidR="000442A7" w:rsidRPr="000442A7" w:rsidRDefault="000442A7" w:rsidP="000442A7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</w:rPr>
      </w:pPr>
      <w:r w:rsidRPr="59701D51">
        <w:rPr>
          <w:rFonts w:ascii="Georgia" w:eastAsia="Georgia" w:hAnsi="Georgia" w:cs="Georgia"/>
        </w:rPr>
        <w:t xml:space="preserve">Parliamentarian Rayvon Braziel </w:t>
      </w:r>
    </w:p>
    <w:p w14:paraId="50841AB6" w14:textId="083B3434" w:rsidR="7CEAC3A5" w:rsidRDefault="7CEAC3A5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2 open seats on Oversight </w:t>
      </w:r>
    </w:p>
    <w:p w14:paraId="56812C99" w14:textId="77777777" w:rsidR="000442A7" w:rsidRPr="000442A7" w:rsidRDefault="000442A7" w:rsidP="000442A7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</w:rPr>
      </w:pPr>
      <w:r w:rsidRPr="59701D51">
        <w:rPr>
          <w:rFonts w:ascii="Georgia" w:eastAsia="Georgia" w:hAnsi="Georgia" w:cs="Georgia"/>
        </w:rPr>
        <w:t xml:space="preserve">Secretary Jayda Williams </w:t>
      </w:r>
    </w:p>
    <w:p w14:paraId="4CBDABF0" w14:textId="5647B39D" w:rsidR="56458D62" w:rsidRDefault="56458D62" w:rsidP="59701D51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Received minutes from </w:t>
      </w:r>
      <w:r w:rsidR="1B86C649" w:rsidRPr="59701D51">
        <w:rPr>
          <w:rFonts w:ascii="Georgia" w:eastAsia="Georgia" w:hAnsi="Georgia" w:cs="Georgia"/>
        </w:rPr>
        <w:t xml:space="preserve">Academic Affairs, Health &amp; Safety, and Sustainability; </w:t>
      </w:r>
      <w:r w:rsidRPr="59701D51">
        <w:rPr>
          <w:rFonts w:ascii="Georgia" w:eastAsia="Georgia" w:hAnsi="Georgia" w:cs="Georgia"/>
        </w:rPr>
        <w:t>all other committees</w:t>
      </w:r>
      <w:r w:rsidR="69CB8CF1" w:rsidRPr="59701D51">
        <w:rPr>
          <w:rFonts w:ascii="Georgia" w:eastAsia="Georgia" w:hAnsi="Georgia" w:cs="Georgia"/>
        </w:rPr>
        <w:t xml:space="preserve"> please send </w:t>
      </w:r>
      <w:r w:rsidR="270A4258" w:rsidRPr="59701D51">
        <w:rPr>
          <w:rFonts w:ascii="Georgia" w:eastAsia="Georgia" w:hAnsi="Georgia" w:cs="Georgia"/>
        </w:rPr>
        <w:t>minutes and bylaws</w:t>
      </w:r>
    </w:p>
    <w:p w14:paraId="3498BAF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62490685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</w:rPr>
        <w:t>Allocations Committee</w:t>
      </w:r>
    </w:p>
    <w:p w14:paraId="42A991F2" w14:textId="1FA92427" w:rsidR="468CF287" w:rsidRDefault="468CF287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Didn't</w:t>
      </w:r>
      <w:r w:rsidR="27E3EC45" w:rsidRPr="59701D51">
        <w:rPr>
          <w:rFonts w:ascii="Georgia" w:eastAsia="Georgia" w:hAnsi="Georgia" w:cs="Georgia"/>
        </w:rPr>
        <w:t xml:space="preserve"> meet last week </w:t>
      </w:r>
    </w:p>
    <w:p w14:paraId="4E6D7F0F" w14:textId="5762963E" w:rsidR="27E3EC45" w:rsidRDefault="27E3EC45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Application for funding closes today</w:t>
      </w:r>
    </w:p>
    <w:p w14:paraId="268BFB07" w14:textId="77777777" w:rsidR="00000133" w:rsidRPr="00000133" w:rsidRDefault="00CF38D0" w:rsidP="0000013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</w:rPr>
        <w:t>Oversight Committee</w:t>
      </w:r>
    </w:p>
    <w:p w14:paraId="0E5A4F28" w14:textId="5812F9A7" w:rsidR="0F884C1B" w:rsidRDefault="0F884C1B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Passed 3 resolutions that will be seen today </w:t>
      </w:r>
    </w:p>
    <w:p w14:paraId="632A05CC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</w:rPr>
        <w:t xml:space="preserve">Academic Affairs </w:t>
      </w:r>
    </w:p>
    <w:p w14:paraId="1FACE5B6" w14:textId="67800AC5" w:rsidR="59315F55" w:rsidRDefault="59315F55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Met yesterday; passed bylaws </w:t>
      </w:r>
    </w:p>
    <w:p w14:paraId="5E2D3D2C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</w:rPr>
        <w:t xml:space="preserve">Black Caucus </w:t>
      </w:r>
    </w:p>
    <w:p w14:paraId="11139A88" w14:textId="0C2EF1AF" w:rsidR="0A06E9C4" w:rsidRDefault="0A06E9C4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First meeting was yesterday</w:t>
      </w:r>
    </w:p>
    <w:p w14:paraId="0890A791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</w:rPr>
        <w:t xml:space="preserve">Government Relations </w:t>
      </w:r>
    </w:p>
    <w:p w14:paraId="59AB9C20" w14:textId="38B86C56" w:rsidR="2238D188" w:rsidRDefault="2238D188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Didn't</w:t>
      </w:r>
      <w:r w:rsidR="5E422E3C" w:rsidRPr="59701D51">
        <w:rPr>
          <w:rFonts w:ascii="Georgia" w:eastAsia="Georgia" w:hAnsi="Georgia" w:cs="Georgia"/>
        </w:rPr>
        <w:t xml:space="preserve"> meet last week</w:t>
      </w:r>
    </w:p>
    <w:p w14:paraId="30790C57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</w:rPr>
        <w:t xml:space="preserve">Health &amp; Safety </w:t>
      </w:r>
    </w:p>
    <w:p w14:paraId="444CAB4E" w14:textId="5AEEEE43" w:rsidR="0C1C8F8F" w:rsidRDefault="0C1C8F8F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Meeting via zoom on Sunday </w:t>
      </w:r>
    </w:p>
    <w:p w14:paraId="41DCE18E" w14:textId="69307EC2" w:rsidR="00000133" w:rsidRDefault="00000133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</w:rPr>
        <w:t xml:space="preserve">Justice &amp; Equity </w:t>
      </w:r>
    </w:p>
    <w:p w14:paraId="2A8B5C31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</w:rPr>
        <w:t xml:space="preserve">Student Affairs </w:t>
      </w:r>
    </w:p>
    <w:p w14:paraId="11C9D0EB" w14:textId="1ABD963A" w:rsidR="74A8BBC5" w:rsidRDefault="74A8BBC5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Adjourned until 2026</w:t>
      </w:r>
    </w:p>
    <w:p w14:paraId="3F5C9EB0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</w:rPr>
        <w:lastRenderedPageBreak/>
        <w:t xml:space="preserve">Sustainability </w:t>
      </w:r>
    </w:p>
    <w:p w14:paraId="67756655" w14:textId="769CE15F" w:rsidR="5B179C20" w:rsidRDefault="5B179C20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Met last Friday </w:t>
      </w:r>
    </w:p>
    <w:p w14:paraId="5F40AC70" w14:textId="77777777" w:rsidR="00B92AD6" w:rsidRPr="002B6E7B" w:rsidRDefault="00CF38D0" w:rsidP="002B6E7B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2B6E7B">
        <w:rPr>
          <w:rFonts w:ascii="Georgia" w:eastAsia="Georgia" w:hAnsi="Georgia" w:cs="Georgia"/>
          <w:b/>
          <w:bCs/>
        </w:rPr>
        <w:t>Old Business</w:t>
      </w:r>
    </w:p>
    <w:p w14:paraId="4F24311C" w14:textId="77777777" w:rsidR="004275D5" w:rsidRDefault="00CF38D0" w:rsidP="004275D5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t>New Business</w:t>
      </w:r>
    </w:p>
    <w:p w14:paraId="3A7CD2A5" w14:textId="77777777" w:rsidR="004275D5" w:rsidRPr="004275D5" w:rsidRDefault="004275D5" w:rsidP="004275D5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  <w:i/>
          <w:iCs/>
          <w:u w:val="single"/>
        </w:rPr>
        <w:t xml:space="preserve">58-R-9 A Resolution </w:t>
      </w:r>
      <w:r w:rsidRPr="59701D51">
        <w:rPr>
          <w:rFonts w:ascii="Georgia" w:hAnsi="Georgia" w:cs="Times New Roman"/>
          <w:i/>
          <w:iCs/>
          <w:u w:val="single"/>
        </w:rPr>
        <w:t>Expressing Gratitude to Senator Beck Hensley for His Commitment and Service to the 57th and 58th General Assemblies</w:t>
      </w:r>
    </w:p>
    <w:p w14:paraId="2CB68E81" w14:textId="23038C69" w:rsidR="2B318D58" w:rsidRDefault="2B318D58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Times New Roman"/>
        </w:rPr>
        <w:t xml:space="preserve">Approved unanimously </w:t>
      </w:r>
    </w:p>
    <w:p w14:paraId="61A9C4C1" w14:textId="77777777" w:rsidR="00A278AE" w:rsidRPr="004275D5" w:rsidRDefault="004275D5" w:rsidP="0000013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 w:rsidRPr="59701D51">
        <w:rPr>
          <w:rFonts w:ascii="Georgia" w:eastAsia="Georgia" w:hAnsi="Georgia" w:cs="Georgia"/>
          <w:i/>
          <w:iCs/>
          <w:u w:val="single"/>
        </w:rPr>
        <w:t xml:space="preserve">58-R-10 </w:t>
      </w:r>
      <w:r w:rsidRPr="59701D51">
        <w:rPr>
          <w:rFonts w:ascii="Georgia" w:hAnsi="Georgia"/>
          <w:color w:val="000000" w:themeColor="text1"/>
          <w:u w:val="single"/>
        </w:rPr>
        <w:t>A Resolution to Confirm the Undergraduate Student Government Vice Chairs of the Undergraduate Caucus for the 2025-2026 Academic Year</w:t>
      </w:r>
    </w:p>
    <w:p w14:paraId="69D2B564" w14:textId="24DE19E4" w:rsidR="13AA3C9A" w:rsidRDefault="13AA3C9A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Approved unanimously</w:t>
      </w:r>
    </w:p>
    <w:p w14:paraId="48EDFE86" w14:textId="77777777" w:rsidR="004275D5" w:rsidRPr="004275D5" w:rsidRDefault="004275D5" w:rsidP="59701D51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 w:rsidRPr="59701D51">
        <w:rPr>
          <w:rFonts w:ascii="Georgia" w:eastAsia="Georgia" w:hAnsi="Georgia" w:cs="Georgia"/>
          <w:i/>
          <w:iCs/>
          <w:u w:val="single"/>
        </w:rPr>
        <w:t xml:space="preserve">58-R-11 </w:t>
      </w:r>
      <w:r w:rsidRPr="59701D51">
        <w:rPr>
          <w:rFonts w:ascii="Georgia" w:hAnsi="Georgia"/>
          <w:i/>
          <w:iCs/>
          <w:color w:val="000000" w:themeColor="text1"/>
          <w:u w:val="single"/>
        </w:rPr>
        <w:t>A Resolution to Confirm the Undergraduate Student Government Academic Affairs Directors and Senior Director of Issues for the 2025-2026 Academic Year</w:t>
      </w:r>
    </w:p>
    <w:p w14:paraId="034AEC62" w14:textId="0205BE9A" w:rsidR="3BB04194" w:rsidRDefault="3BB04194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Approved unanimously</w:t>
      </w:r>
    </w:p>
    <w:p w14:paraId="6D4A2F6C" w14:textId="77777777" w:rsidR="004275D5" w:rsidRPr="004275D5" w:rsidRDefault="004275D5" w:rsidP="59701D51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 w:rsidRPr="59701D51">
        <w:rPr>
          <w:rFonts w:ascii="Georgia" w:eastAsia="Georgia" w:hAnsi="Georgia" w:cs="Georgia"/>
          <w:i/>
          <w:iCs/>
          <w:u w:val="single"/>
        </w:rPr>
        <w:t xml:space="preserve">58-R-12 </w:t>
      </w:r>
      <w:r w:rsidRPr="59701D51">
        <w:rPr>
          <w:rFonts w:ascii="Georgia" w:hAnsi="Georgia"/>
          <w:i/>
          <w:iCs/>
          <w:color w:val="000000" w:themeColor="text1"/>
          <w:u w:val="single"/>
        </w:rPr>
        <w:t>A Resolution to Amend the Organizational Bylaws and Standing Rules to Establish the Regional Campus Affairs Committee</w:t>
      </w:r>
    </w:p>
    <w:p w14:paraId="219B2035" w14:textId="1AB65F6D" w:rsidR="52CE0F82" w:rsidRDefault="52CE0F82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>Amended to remove Jessica Asante-Tutu and Kathrina Noma as co-sponsors</w:t>
      </w:r>
    </w:p>
    <w:p w14:paraId="6E28D6DC" w14:textId="0DAEB434" w:rsidR="52CE0F82" w:rsidRDefault="52CE0F82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>listed as co-sponsors but are not co-sponsors</w:t>
      </w:r>
    </w:p>
    <w:p w14:paraId="7481D71F" w14:textId="43F74B83" w:rsidR="313175FA" w:rsidRDefault="313175FA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 xml:space="preserve">Motion </w:t>
      </w:r>
      <w:r w:rsidR="5F05D577" w:rsidRPr="59701D51">
        <w:rPr>
          <w:rFonts w:ascii="Georgia" w:eastAsia="Georgia" w:hAnsi="Georgia" w:cs="Georgia"/>
          <w:color w:val="000000" w:themeColor="text1"/>
        </w:rPr>
        <w:t xml:space="preserve">by Senator Cade </w:t>
      </w:r>
      <w:r w:rsidRPr="59701D51">
        <w:rPr>
          <w:rFonts w:ascii="Georgia" w:eastAsia="Georgia" w:hAnsi="Georgia" w:cs="Georgia"/>
          <w:color w:val="000000" w:themeColor="text1"/>
        </w:rPr>
        <w:t xml:space="preserve">to suspend the rules for open debate </w:t>
      </w:r>
    </w:p>
    <w:p w14:paraId="7D2F5270" w14:textId="1EE996E2" w:rsidR="3EB09749" w:rsidRDefault="3EB09749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>Dissent</w:t>
      </w:r>
    </w:p>
    <w:p w14:paraId="336CFDF2" w14:textId="72D1BB74" w:rsidR="3EB09749" w:rsidRDefault="3EB09749" w:rsidP="59701D51">
      <w:pPr>
        <w:numPr>
          <w:ilvl w:val="4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 xml:space="preserve">18/23 the motion passes </w:t>
      </w:r>
    </w:p>
    <w:p w14:paraId="138CBDC5" w14:textId="549D7626" w:rsidR="1A3AD703" w:rsidRDefault="1A3AD703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 xml:space="preserve">Motion </w:t>
      </w:r>
      <w:r w:rsidR="7E36BA68" w:rsidRPr="59701D51">
        <w:rPr>
          <w:rFonts w:ascii="Georgia" w:eastAsia="Georgia" w:hAnsi="Georgia" w:cs="Georgia"/>
          <w:color w:val="000000" w:themeColor="text1"/>
        </w:rPr>
        <w:t xml:space="preserve">by Senator Glover </w:t>
      </w:r>
      <w:r w:rsidRPr="59701D51">
        <w:rPr>
          <w:rFonts w:ascii="Georgia" w:eastAsia="Georgia" w:hAnsi="Georgia" w:cs="Georgia"/>
          <w:color w:val="000000" w:themeColor="text1"/>
        </w:rPr>
        <w:t xml:space="preserve">to put this resolution on the table indefinitely </w:t>
      </w:r>
    </w:p>
    <w:p w14:paraId="187494FB" w14:textId="0B87A12B" w:rsidR="1A3AD703" w:rsidRDefault="1A3AD703" w:rsidP="59701D51">
      <w:pPr>
        <w:numPr>
          <w:ilvl w:val="4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lastRenderedPageBreak/>
        <w:t xml:space="preserve">Many unknowns and unanswered questions </w:t>
      </w:r>
    </w:p>
    <w:p w14:paraId="672CFFFE" w14:textId="4A1228D1" w:rsidR="75DD6CFC" w:rsidRDefault="75DD6CFC" w:rsidP="59701D51">
      <w:pPr>
        <w:numPr>
          <w:ilvl w:val="4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>Motion fails 18-3</w:t>
      </w:r>
    </w:p>
    <w:p w14:paraId="3B56269A" w14:textId="05CD2723" w:rsidR="75DD6CFC" w:rsidRDefault="75DD6CFC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 xml:space="preserve">Motion to refer to Oversight Committee </w:t>
      </w:r>
    </w:p>
    <w:p w14:paraId="6A49370F" w14:textId="1CA25B70" w:rsidR="75DD6CFC" w:rsidRDefault="75DD6CFC" w:rsidP="59701D51">
      <w:pPr>
        <w:numPr>
          <w:ilvl w:val="4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 xml:space="preserve">Dissent </w:t>
      </w:r>
    </w:p>
    <w:p w14:paraId="0C9872C4" w14:textId="6D6DB056" w:rsidR="75DD6CFC" w:rsidRDefault="75DD6CFC" w:rsidP="59701D51">
      <w:pPr>
        <w:numPr>
          <w:ilvl w:val="5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>Motion passes 16-5</w:t>
      </w:r>
    </w:p>
    <w:p w14:paraId="0E11DB7C" w14:textId="2AF31F08" w:rsidR="75DD6CFC" w:rsidRDefault="75DD6CFC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  <w:color w:val="000000" w:themeColor="text1"/>
        </w:rPr>
      </w:pPr>
      <w:r w:rsidRPr="59701D51">
        <w:rPr>
          <w:rFonts w:ascii="Georgia" w:eastAsia="Georgia" w:hAnsi="Georgia" w:cs="Georgia"/>
          <w:color w:val="000000" w:themeColor="text1"/>
        </w:rPr>
        <w:t xml:space="preserve">Executive Session </w:t>
      </w:r>
    </w:p>
    <w:p w14:paraId="520A2CC8" w14:textId="77777777" w:rsidR="004275D5" w:rsidRPr="004275D5" w:rsidRDefault="004275D5" w:rsidP="59701D51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9701D51">
        <w:rPr>
          <w:rFonts w:ascii="Georgia" w:eastAsia="Georgia" w:hAnsi="Georgia" w:cs="Georgia"/>
          <w:i/>
          <w:iCs/>
          <w:u w:val="single"/>
        </w:rPr>
        <w:t xml:space="preserve">Justice + Equity LC Election </w:t>
      </w:r>
    </w:p>
    <w:p w14:paraId="63CB7E31" w14:textId="3AD83E1A" w:rsidR="74AA2698" w:rsidRDefault="74AA2698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Senator Glover nominates Senator Tesfay </w:t>
      </w:r>
    </w:p>
    <w:p w14:paraId="595C9A15" w14:textId="302BB963" w:rsidR="74AA2698" w:rsidRDefault="74AA2698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Approved unanimously </w:t>
      </w:r>
    </w:p>
    <w:p w14:paraId="6B64D9BB" w14:textId="77777777" w:rsidR="004275D5" w:rsidRPr="004275D5" w:rsidRDefault="004275D5" w:rsidP="0000013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 w:rsidRPr="59701D51">
        <w:rPr>
          <w:rFonts w:ascii="Georgia" w:eastAsia="Georgia" w:hAnsi="Georgia" w:cs="Georgia"/>
          <w:i/>
          <w:iCs/>
          <w:u w:val="single"/>
        </w:rPr>
        <w:t>Oversight Committee Election</w:t>
      </w:r>
    </w:p>
    <w:p w14:paraId="3AC3A08E" w14:textId="3F7FCFE7" w:rsidR="3FD2055A" w:rsidRDefault="3FD2055A" w:rsidP="59701D51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 xml:space="preserve">Motion to </w:t>
      </w:r>
      <w:r w:rsidR="2F8A73E7" w:rsidRPr="59701D51">
        <w:rPr>
          <w:rFonts w:ascii="Georgia" w:eastAsia="Georgia" w:hAnsi="Georgia" w:cs="Georgia"/>
        </w:rPr>
        <w:t xml:space="preserve">table until the next session </w:t>
      </w:r>
    </w:p>
    <w:p w14:paraId="6BA8BE55" w14:textId="52E3769F" w:rsidR="2F8A73E7" w:rsidRDefault="2F8A73E7" w:rsidP="59701D51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9701D51">
        <w:rPr>
          <w:rFonts w:ascii="Georgia" w:eastAsia="Georgia" w:hAnsi="Georgia" w:cs="Georgia"/>
        </w:rPr>
        <w:t>Approved unanimously</w:t>
      </w:r>
    </w:p>
    <w:p w14:paraId="1701DC6A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3D717D30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69B88" w14:textId="77777777" w:rsidR="00AC4946" w:rsidRDefault="00AC4946">
      <w:r>
        <w:separator/>
      </w:r>
    </w:p>
  </w:endnote>
  <w:endnote w:type="continuationSeparator" w:id="0">
    <w:p w14:paraId="1893EF9D" w14:textId="77777777" w:rsidR="00AC4946" w:rsidRDefault="00AC4946">
      <w:r>
        <w:continuationSeparator/>
      </w:r>
    </w:p>
  </w:endnote>
  <w:endnote w:type="continuationNotice" w:id="1">
    <w:p w14:paraId="2D3A03DB" w14:textId="77777777" w:rsidR="00AC4946" w:rsidRDefault="00AC49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00D0FA50" w14:textId="77777777" w:rsidTr="3E66D0C7">
      <w:tc>
        <w:tcPr>
          <w:tcW w:w="3120" w:type="dxa"/>
        </w:tcPr>
        <w:p w14:paraId="65146F1C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BF76262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3C8621F1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6C1F87C8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FF6B5" w14:textId="77777777" w:rsidR="00AC4946" w:rsidRDefault="00AC4946">
      <w:r>
        <w:separator/>
      </w:r>
    </w:p>
  </w:footnote>
  <w:footnote w:type="continuationSeparator" w:id="0">
    <w:p w14:paraId="2328E72A" w14:textId="77777777" w:rsidR="00AC4946" w:rsidRDefault="00AC4946">
      <w:r>
        <w:continuationSeparator/>
      </w:r>
    </w:p>
  </w:footnote>
  <w:footnote w:type="continuationNotice" w:id="1">
    <w:p w14:paraId="6963035B" w14:textId="77777777" w:rsidR="00AC4946" w:rsidRDefault="00AC49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A5A8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5C51B529" w14:textId="77777777" w:rsidTr="59701D51">
      <w:trPr>
        <w:jc w:val="center"/>
      </w:trPr>
      <w:tc>
        <w:tcPr>
          <w:tcW w:w="6246" w:type="dxa"/>
        </w:tcPr>
        <w:p w14:paraId="332FF5DD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091D3294" wp14:editId="4029FE5B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51F7ECAF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2F3FE7C4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41AB1D26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5C8A1791" w14:textId="77777777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>
            <w:rPr>
              <w:rFonts w:ascii="Georgia" w:eastAsia="Georgia" w:hAnsi="Georgia" w:cs="Georgia"/>
              <w:sz w:val="22"/>
              <w:szCs w:val="22"/>
            </w:rPr>
            <w:t xml:space="preserve">Fall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4275D5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9</w:t>
          </w:r>
        </w:p>
        <w:p w14:paraId="38B6EA92" w14:textId="1D4FCE75" w:rsidR="00D209E7" w:rsidRPr="00D82D6F" w:rsidRDefault="59701D51" w:rsidP="59701D5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 w:rsidRPr="59701D51">
            <w:rPr>
              <w:rFonts w:ascii="Georgia" w:eastAsia="Georgia" w:hAnsi="Georgia" w:cs="Georgia"/>
              <w:sz w:val="22"/>
              <w:szCs w:val="22"/>
            </w:rPr>
            <w:t>December 10</w:t>
          </w:r>
          <w:r w:rsidRPr="59701D51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Pr="59701D51">
            <w:rPr>
              <w:rFonts w:ascii="Georgia" w:eastAsia="Georgia" w:hAnsi="Georgia" w:cs="Georgia"/>
              <w:sz w:val="22"/>
              <w:szCs w:val="22"/>
            </w:rPr>
            <w:t>, 2025</w:t>
          </w:r>
        </w:p>
      </w:tc>
    </w:tr>
  </w:tbl>
  <w:p w14:paraId="459FC2BB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674427"/>
    <w:rsid w:val="00000133"/>
    <w:rsid w:val="00003ABF"/>
    <w:rsid w:val="00010643"/>
    <w:rsid w:val="0001153C"/>
    <w:rsid w:val="00017045"/>
    <w:rsid w:val="00021D7D"/>
    <w:rsid w:val="0004255A"/>
    <w:rsid w:val="000442A7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B6E7B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275D5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95DB1"/>
    <w:rsid w:val="005A1727"/>
    <w:rsid w:val="005B35F4"/>
    <w:rsid w:val="005C394E"/>
    <w:rsid w:val="005D0857"/>
    <w:rsid w:val="005D583C"/>
    <w:rsid w:val="005E39EC"/>
    <w:rsid w:val="005F3368"/>
    <w:rsid w:val="005F446C"/>
    <w:rsid w:val="00602FDA"/>
    <w:rsid w:val="00606F19"/>
    <w:rsid w:val="00611EE8"/>
    <w:rsid w:val="006240FD"/>
    <w:rsid w:val="00632583"/>
    <w:rsid w:val="00637B17"/>
    <w:rsid w:val="00637D99"/>
    <w:rsid w:val="006459FE"/>
    <w:rsid w:val="00657F03"/>
    <w:rsid w:val="006631B5"/>
    <w:rsid w:val="006678F0"/>
    <w:rsid w:val="0067090E"/>
    <w:rsid w:val="00674427"/>
    <w:rsid w:val="00685715"/>
    <w:rsid w:val="0069112F"/>
    <w:rsid w:val="00696580"/>
    <w:rsid w:val="006A333F"/>
    <w:rsid w:val="006A6A79"/>
    <w:rsid w:val="006B1E27"/>
    <w:rsid w:val="006B7ACF"/>
    <w:rsid w:val="006B7D9B"/>
    <w:rsid w:val="006D48AB"/>
    <w:rsid w:val="006E55D5"/>
    <w:rsid w:val="006F1115"/>
    <w:rsid w:val="006F4BCD"/>
    <w:rsid w:val="006F7D8E"/>
    <w:rsid w:val="007004BB"/>
    <w:rsid w:val="0071281F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37F4D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4946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A5566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2427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D1C8B"/>
    <w:rsid w:val="00CF1B93"/>
    <w:rsid w:val="00CF228D"/>
    <w:rsid w:val="00CF38D0"/>
    <w:rsid w:val="00CF3B79"/>
    <w:rsid w:val="00CF7AF3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53665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5F0EA7B"/>
    <w:rsid w:val="06A05B44"/>
    <w:rsid w:val="080553A0"/>
    <w:rsid w:val="087BC2F8"/>
    <w:rsid w:val="08C5C919"/>
    <w:rsid w:val="092991B5"/>
    <w:rsid w:val="0A06E9C4"/>
    <w:rsid w:val="0A3E0D3B"/>
    <w:rsid w:val="0A4E98F7"/>
    <w:rsid w:val="0C1C8F8F"/>
    <w:rsid w:val="0C6F4CA7"/>
    <w:rsid w:val="0DE691F4"/>
    <w:rsid w:val="0F884C1B"/>
    <w:rsid w:val="10019246"/>
    <w:rsid w:val="10542CA4"/>
    <w:rsid w:val="11079ACD"/>
    <w:rsid w:val="13AA3C9A"/>
    <w:rsid w:val="161557BA"/>
    <w:rsid w:val="168D64ED"/>
    <w:rsid w:val="17A920C7"/>
    <w:rsid w:val="17BD24A9"/>
    <w:rsid w:val="186950D5"/>
    <w:rsid w:val="18D0D9E6"/>
    <w:rsid w:val="193D3D7E"/>
    <w:rsid w:val="19557CF2"/>
    <w:rsid w:val="1962B95C"/>
    <w:rsid w:val="1A3AD703"/>
    <w:rsid w:val="1B128486"/>
    <w:rsid w:val="1B86C649"/>
    <w:rsid w:val="1C43C420"/>
    <w:rsid w:val="1D3D873F"/>
    <w:rsid w:val="1DA1C52B"/>
    <w:rsid w:val="1DA9BC48"/>
    <w:rsid w:val="1F26F30D"/>
    <w:rsid w:val="2238D188"/>
    <w:rsid w:val="23843E29"/>
    <w:rsid w:val="24085B8F"/>
    <w:rsid w:val="240E7D92"/>
    <w:rsid w:val="24600E07"/>
    <w:rsid w:val="2606C1A8"/>
    <w:rsid w:val="270A4258"/>
    <w:rsid w:val="2790D6CE"/>
    <w:rsid w:val="27E3EC45"/>
    <w:rsid w:val="2849577D"/>
    <w:rsid w:val="2872452F"/>
    <w:rsid w:val="28F57DE0"/>
    <w:rsid w:val="29079DF7"/>
    <w:rsid w:val="2938E2F3"/>
    <w:rsid w:val="29ADE624"/>
    <w:rsid w:val="2ADFB5E9"/>
    <w:rsid w:val="2B318D58"/>
    <w:rsid w:val="2BC75DF6"/>
    <w:rsid w:val="2D09C4B5"/>
    <w:rsid w:val="2DD0D3AE"/>
    <w:rsid w:val="2EE45B47"/>
    <w:rsid w:val="2F8A73E7"/>
    <w:rsid w:val="3066A050"/>
    <w:rsid w:val="313175FA"/>
    <w:rsid w:val="31530A2C"/>
    <w:rsid w:val="3161E088"/>
    <w:rsid w:val="322945F6"/>
    <w:rsid w:val="322C1EAA"/>
    <w:rsid w:val="331F9A8C"/>
    <w:rsid w:val="336CD992"/>
    <w:rsid w:val="337A9AE3"/>
    <w:rsid w:val="33C89D61"/>
    <w:rsid w:val="34A32CAC"/>
    <w:rsid w:val="3563BF6C"/>
    <w:rsid w:val="359B5FDF"/>
    <w:rsid w:val="35AC585B"/>
    <w:rsid w:val="36A01B4E"/>
    <w:rsid w:val="372CB93A"/>
    <w:rsid w:val="38909805"/>
    <w:rsid w:val="38F41D46"/>
    <w:rsid w:val="39F5512C"/>
    <w:rsid w:val="3A3786FE"/>
    <w:rsid w:val="3A6EFD07"/>
    <w:rsid w:val="3B322061"/>
    <w:rsid w:val="3B5A6414"/>
    <w:rsid w:val="3BB04194"/>
    <w:rsid w:val="3E0705A9"/>
    <w:rsid w:val="3E66D0C7"/>
    <w:rsid w:val="3EB09749"/>
    <w:rsid w:val="3F8AB55F"/>
    <w:rsid w:val="3FD2055A"/>
    <w:rsid w:val="3FDD4FBD"/>
    <w:rsid w:val="400F9AB9"/>
    <w:rsid w:val="40335F44"/>
    <w:rsid w:val="40814EB3"/>
    <w:rsid w:val="412ECDE0"/>
    <w:rsid w:val="416FEEBB"/>
    <w:rsid w:val="417B8137"/>
    <w:rsid w:val="4458B9F7"/>
    <w:rsid w:val="44A02819"/>
    <w:rsid w:val="4581A61D"/>
    <w:rsid w:val="463BF87A"/>
    <w:rsid w:val="46754C9E"/>
    <w:rsid w:val="467FA964"/>
    <w:rsid w:val="468CF287"/>
    <w:rsid w:val="47ADD729"/>
    <w:rsid w:val="4838E71C"/>
    <w:rsid w:val="492D2D55"/>
    <w:rsid w:val="493C3069"/>
    <w:rsid w:val="495CA51A"/>
    <w:rsid w:val="49D4B77D"/>
    <w:rsid w:val="4B7087DE"/>
    <w:rsid w:val="4BF11240"/>
    <w:rsid w:val="4C10718D"/>
    <w:rsid w:val="4C4E6B0C"/>
    <w:rsid w:val="4CC3BF50"/>
    <w:rsid w:val="4CDF1FE1"/>
    <w:rsid w:val="4E22807D"/>
    <w:rsid w:val="4E59E3ED"/>
    <w:rsid w:val="4ED6C223"/>
    <w:rsid w:val="50030687"/>
    <w:rsid w:val="526EA0BA"/>
    <w:rsid w:val="52CE0F82"/>
    <w:rsid w:val="551F57AA"/>
    <w:rsid w:val="55344309"/>
    <w:rsid w:val="5579027C"/>
    <w:rsid w:val="55AA0ED6"/>
    <w:rsid w:val="56458D62"/>
    <w:rsid w:val="56A1FFAE"/>
    <w:rsid w:val="57DF267F"/>
    <w:rsid w:val="57FDA597"/>
    <w:rsid w:val="5907CFAC"/>
    <w:rsid w:val="59315F55"/>
    <w:rsid w:val="59701D51"/>
    <w:rsid w:val="5991EF3C"/>
    <w:rsid w:val="59F2C8CD"/>
    <w:rsid w:val="5A64579C"/>
    <w:rsid w:val="5A74F063"/>
    <w:rsid w:val="5AE7CDFA"/>
    <w:rsid w:val="5B179C20"/>
    <w:rsid w:val="5B1A307A"/>
    <w:rsid w:val="5B7A906E"/>
    <w:rsid w:val="5B8E992E"/>
    <w:rsid w:val="5D621623"/>
    <w:rsid w:val="5DFA514D"/>
    <w:rsid w:val="5E422E3C"/>
    <w:rsid w:val="5E48B913"/>
    <w:rsid w:val="5E651BAF"/>
    <w:rsid w:val="5E78CD56"/>
    <w:rsid w:val="5F05D577"/>
    <w:rsid w:val="5F0D85F7"/>
    <w:rsid w:val="5FAE7EA0"/>
    <w:rsid w:val="61DA18B9"/>
    <w:rsid w:val="61E58818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8B7BA50"/>
    <w:rsid w:val="69CB8CF1"/>
    <w:rsid w:val="6A645016"/>
    <w:rsid w:val="6C7F578E"/>
    <w:rsid w:val="6D45D6E7"/>
    <w:rsid w:val="6E01B112"/>
    <w:rsid w:val="6F324B76"/>
    <w:rsid w:val="6F7E8EBD"/>
    <w:rsid w:val="6FC800F5"/>
    <w:rsid w:val="70F1AA70"/>
    <w:rsid w:val="71024337"/>
    <w:rsid w:val="719171FD"/>
    <w:rsid w:val="71AC7103"/>
    <w:rsid w:val="7228D59E"/>
    <w:rsid w:val="72570F30"/>
    <w:rsid w:val="727CC147"/>
    <w:rsid w:val="72AD4BD4"/>
    <w:rsid w:val="74A8BBC5"/>
    <w:rsid w:val="74AA2698"/>
    <w:rsid w:val="75DD6CFC"/>
    <w:rsid w:val="76A06E44"/>
    <w:rsid w:val="7747C397"/>
    <w:rsid w:val="790F610B"/>
    <w:rsid w:val="7C5488DE"/>
    <w:rsid w:val="7CEAC3A5"/>
    <w:rsid w:val="7DD03B2C"/>
    <w:rsid w:val="7E36B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17015C"/>
  <w15:docId w15:val="{0CD70116-8CB6-D84D-A765-DA2C7CF41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ydawilliams/Downloads/Session%209%20Agenda%20%5b58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ssion 9 Agenda [58].dotx</Template>
  <TotalTime>0</TotalTime>
  <Pages>4</Pages>
  <Words>470</Words>
  <Characters>2437</Characters>
  <Application>Microsoft Office Word</Application>
  <DocSecurity>0</DocSecurity>
  <Lines>88</Lines>
  <Paragraphs>77</Paragraphs>
  <ScaleCrop>false</ScaleCrop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cCann, Terrell</cp:lastModifiedBy>
  <cp:revision>2</cp:revision>
  <cp:lastPrinted>2025-12-02T13:15:00Z</cp:lastPrinted>
  <dcterms:created xsi:type="dcterms:W3CDTF">2026-01-20T16:36:00Z</dcterms:created>
  <dcterms:modified xsi:type="dcterms:W3CDTF">2026-01-20T16:36:00Z</dcterms:modified>
</cp:coreProperties>
</file>